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688B29A2" w:rsidR="003E2A3C" w:rsidRPr="002866C6" w:rsidRDefault="007D26F8" w:rsidP="007B692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5E98ED40" w:rsidR="002866C6" w:rsidRDefault="001A19E8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problem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r w:rsidR="002866C6">
        <w:t>exam preparation</w:t>
      </w:r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the</w:t>
      </w:r>
      <w:proofErr w:type="spellEnd"/>
      <w:r w:rsidR="002866C6">
        <w:rPr>
          <w:lang w:val="bg-BG"/>
        </w:rPr>
        <w:t xml:space="preserve"> </w:t>
      </w:r>
      <w:hyperlink r:id="rId8" w:history="1">
        <w:bookmarkStart w:id="1" w:name="_GoBack1"/>
        <w:r w:rsidR="002866C6">
          <w:rPr>
            <w:rStyle w:val="InternetLink"/>
          </w:rPr>
          <w:t xml:space="preserve">Programming </w:t>
        </w:r>
        <w:r w:rsidR="002866C6">
          <w:rPr>
            <w:rStyle w:val="InternetLink"/>
            <w:lang w:val="bg-BG"/>
          </w:rPr>
          <w:t xml:space="preserve">Fundamentals </w:t>
        </w:r>
        <w:proofErr w:type="spellStart"/>
        <w:r w:rsidR="002866C6">
          <w:rPr>
            <w:rStyle w:val="InternetLink"/>
            <w:lang w:val="bg-BG"/>
          </w:rPr>
          <w:t>Course</w:t>
        </w:r>
        <w:proofErr w:type="spellEnd"/>
        <w:r w:rsidR="002866C6">
          <w:rPr>
            <w:rStyle w:val="InternetLink"/>
            <w:lang w:val="bg-BG"/>
          </w:rPr>
          <w:t xml:space="preserve"> @SoftUni</w:t>
        </w:r>
      </w:hyperlink>
      <w:r w:rsidR="002866C6"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Heading3"/>
      </w:pPr>
      <w:r>
        <w:t>Input</w:t>
      </w:r>
    </w:p>
    <w:p w14:paraId="45368FA6" w14:textId="60F8DF5E" w:rsidR="00D272CF" w:rsidRDefault="00D272CF" w:rsidP="00264311">
      <w:pPr>
        <w:pStyle w:val="ListParagraph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ListParagraph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199B410" w14:textId="17654BD4" w:rsidR="00264311" w:rsidRPr="00E927D4" w:rsidRDefault="00264311" w:rsidP="00E927D4">
      <w:pPr>
        <w:pStyle w:val="ListParagraph"/>
        <w:numPr>
          <w:ilvl w:val="0"/>
          <w:numId w:val="15"/>
        </w:numPr>
      </w:pPr>
      <w:r>
        <w:t xml:space="preserve">If there are no more people and the lift </w:t>
      </w:r>
      <w:r w:rsidR="00E927D4">
        <w:t>has</w:t>
      </w:r>
      <w:r>
        <w:t xml:space="preserve"> empty spots</w:t>
      </w:r>
      <w:r w:rsidR="00FC0E33">
        <w:t>,</w:t>
      </w:r>
      <w:r>
        <w:t xml:space="preserve"> you should print:</w:t>
      </w:r>
      <w:r w:rsidR="00E927D4">
        <w:br/>
      </w:r>
      <w:r w:rsidRPr="00E927D4">
        <w:rPr>
          <w:rFonts w:ascii="Consolas" w:hAnsi="Consolas"/>
          <w:b/>
        </w:rPr>
        <w:t>"The lift has empty spots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14:paraId="51CC6908" w14:textId="3C458C83" w:rsidR="00264311" w:rsidRPr="00E927D4" w:rsidRDefault="00264311" w:rsidP="00E927D4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  <w:r w:rsidR="00E927D4">
        <w:rPr>
          <w:rFonts w:cstheme="minorHAnsi"/>
        </w:rPr>
        <w:br/>
      </w:r>
      <w:r w:rsidRPr="00E927D4">
        <w:rPr>
          <w:rFonts w:ascii="Consolas" w:hAnsi="Consolas"/>
          <w:b/>
        </w:rPr>
        <w:t>"There isn't enough space! {people} people in a queue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14:paraId="29E6272F" w14:textId="586C41E9" w:rsidR="00264311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  <w:r w:rsidR="00E927D4" w:rsidRPr="00E927D4">
        <w:t>.</w:t>
      </w:r>
    </w:p>
    <w:p w14:paraId="4510FD43" w14:textId="6B04BDF4" w:rsidR="00FF1923" w:rsidRDefault="00974B68" w:rsidP="00FF1923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DE2F69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DE2F69">
        <w:tc>
          <w:tcPr>
            <w:tcW w:w="4083" w:type="dxa"/>
          </w:tcPr>
          <w:p w14:paraId="1E64FBC0" w14:textId="079A1496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D704BE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DE2F69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5645BC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Heading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3B8B6FCE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1B80B564" w14:textId="003ADC8E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FB485D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142557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05C38C30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6A9B3" w14:textId="77777777" w:rsidR="00DD6C59" w:rsidRDefault="00DD6C59" w:rsidP="008068A2">
      <w:pPr>
        <w:spacing w:after="0" w:line="240" w:lineRule="auto"/>
      </w:pPr>
      <w:r>
        <w:separator/>
      </w:r>
    </w:p>
  </w:endnote>
  <w:endnote w:type="continuationSeparator" w:id="0">
    <w:p w14:paraId="71E4ADF0" w14:textId="77777777" w:rsidR="00DD6C59" w:rsidRDefault="00DD6C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CC1556" w14:textId="77777777" w:rsidR="002866C6" w:rsidRDefault="002866C6" w:rsidP="002866C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2866C6" w:rsidRDefault="002866C6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FAFC13E" w14:textId="77777777" w:rsidR="002866C6" w:rsidRDefault="002866C6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2866C6" w:rsidRDefault="002866C6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77777777" w:rsidR="002866C6" w:rsidRDefault="002866C6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77777777" w:rsidR="002866C6" w:rsidRDefault="002866C6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2866C6" w:rsidRPr="00D13204" w:rsidRDefault="002866C6" w:rsidP="00286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DEFE7" w14:textId="77777777" w:rsidR="00DD6C59" w:rsidRDefault="00DD6C59" w:rsidP="008068A2">
      <w:pPr>
        <w:spacing w:after="0" w:line="240" w:lineRule="auto"/>
      </w:pPr>
      <w:r>
        <w:separator/>
      </w:r>
    </w:p>
  </w:footnote>
  <w:footnote w:type="continuationSeparator" w:id="0">
    <w:p w14:paraId="33D4F2D3" w14:textId="77777777" w:rsidR="00DD6C59" w:rsidRDefault="00DD6C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52251">
    <w:abstractNumId w:val="14"/>
  </w:num>
  <w:num w:numId="2" w16cid:durableId="855264116">
    <w:abstractNumId w:val="5"/>
  </w:num>
  <w:num w:numId="3" w16cid:durableId="969744576">
    <w:abstractNumId w:val="2"/>
  </w:num>
  <w:num w:numId="4" w16cid:durableId="2119523756">
    <w:abstractNumId w:val="11"/>
  </w:num>
  <w:num w:numId="5" w16cid:durableId="1368069257">
    <w:abstractNumId w:val="7"/>
  </w:num>
  <w:num w:numId="6" w16cid:durableId="23883050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3934166">
    <w:abstractNumId w:val="1"/>
  </w:num>
  <w:num w:numId="8" w16cid:durableId="1321157932">
    <w:abstractNumId w:val="4"/>
  </w:num>
  <w:num w:numId="9" w16cid:durableId="733162553">
    <w:abstractNumId w:val="0"/>
  </w:num>
  <w:num w:numId="10" w16cid:durableId="1002125658">
    <w:abstractNumId w:val="9"/>
  </w:num>
  <w:num w:numId="11" w16cid:durableId="447624724">
    <w:abstractNumId w:val="3"/>
  </w:num>
  <w:num w:numId="12" w16cid:durableId="1825315347">
    <w:abstractNumId w:val="13"/>
  </w:num>
  <w:num w:numId="13" w16cid:durableId="1189223759">
    <w:abstractNumId w:val="8"/>
  </w:num>
  <w:num w:numId="14" w16cid:durableId="932014234">
    <w:abstractNumId w:val="6"/>
  </w:num>
  <w:num w:numId="15" w16cid:durableId="981689049">
    <w:abstractNumId w:val="12"/>
  </w:num>
  <w:num w:numId="16" w16cid:durableId="1282569259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19E8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85CD0"/>
    <w:rsid w:val="0039585E"/>
    <w:rsid w:val="003977A9"/>
    <w:rsid w:val="003A1601"/>
    <w:rsid w:val="003A5602"/>
    <w:rsid w:val="003B0278"/>
    <w:rsid w:val="003B13AB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96B9B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96C80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6C59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27D4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Svetlin Garabedyan</cp:lastModifiedBy>
  <cp:revision>2</cp:revision>
  <cp:lastPrinted>2015-10-26T22:35:00Z</cp:lastPrinted>
  <dcterms:created xsi:type="dcterms:W3CDTF">2025-06-20T22:19:00Z</dcterms:created>
  <dcterms:modified xsi:type="dcterms:W3CDTF">2025-06-20T22:1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f6874d64fea5396ac87f64a3c7e1d1ef9bbef97e3e156bc4fb68b56ad27ec</vt:lpwstr>
  </property>
</Properties>
</file>